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Summary 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n the MIDAS subsystem that was first deployed on the UK's M25 Controlled-Motorways pilot project automatic incidents detection and variable speed limits signalling systems.</w:t>
      </w:r>
    </w:p>
    <w:p w14:paraId="10638335" w14:textId="509420B2" w:rsidR="00A34E4E" w:rsidRDefault="00A34E4E" w:rsidP="00732AB5">
      <w:r w:rsidRPr="00041B87">
        <w:t xml:space="preserve"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Component Verification Engineer,  Infineon Technologies AG, Oct 2021 – Present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Component verification on automotive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ly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Designer (Digital)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